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A6678F" w14:textId="17EA09BE" w:rsidR="004B5D76" w:rsidRPr="00932A9C" w:rsidRDefault="004572BF" w:rsidP="00932A9C">
      <w:pPr>
        <w:pStyle w:val="Ttulo"/>
      </w:pPr>
      <w:r w:rsidRPr="00932A9C">
        <w:t>Título del artículo</w:t>
      </w:r>
    </w:p>
    <w:p w14:paraId="3490D52F" w14:textId="13D34DDC" w:rsidR="00AA4899" w:rsidRPr="00932A9C" w:rsidRDefault="00AA4899" w:rsidP="00932A9C">
      <w:pPr>
        <w:pStyle w:val="Subttulo"/>
      </w:pPr>
      <w:r w:rsidRPr="00932A9C">
        <w:t>Título del artículo en inglés</w:t>
      </w:r>
    </w:p>
    <w:p w14:paraId="47DFD615" w14:textId="2DA65338" w:rsidR="004B5D76" w:rsidRDefault="00AA4899" w:rsidP="00932A9C">
      <w:pPr>
        <w:pStyle w:val="Abstract"/>
      </w:pPr>
      <w:r w:rsidRPr="00932A9C">
        <w:rPr>
          <w:b/>
          <w:bCs/>
        </w:rPr>
        <w:t>Resumen</w:t>
      </w:r>
      <w:r w:rsidR="00932A9C" w:rsidRPr="00932A9C">
        <w:rPr>
          <w:b/>
          <w:bCs/>
        </w:rPr>
        <w:t>:</w:t>
      </w:r>
      <w:r w:rsidR="00932A9C">
        <w:t xml:space="preserve"> Este es un resumen del texto.</w:t>
      </w:r>
    </w:p>
    <w:p w14:paraId="6BDD8E81" w14:textId="030EA6F4" w:rsidR="00932A9C" w:rsidRDefault="00932A9C" w:rsidP="00932A9C">
      <w:pPr>
        <w:pStyle w:val="Abstract"/>
      </w:pPr>
      <w:r w:rsidRPr="00932A9C">
        <w:rPr>
          <w:b/>
          <w:bCs/>
        </w:rPr>
        <w:t xml:space="preserve">Palabras claves: </w:t>
      </w:r>
      <w:r>
        <w:t>Palabra 1; Palabra 2; Palabra 3.</w:t>
      </w:r>
    </w:p>
    <w:p w14:paraId="64279C4E" w14:textId="308D7D60" w:rsidR="00932A9C" w:rsidRPr="00932A9C" w:rsidRDefault="00932A9C" w:rsidP="00932A9C">
      <w:pPr>
        <w:pStyle w:val="Abstract"/>
      </w:pPr>
    </w:p>
    <w:p w14:paraId="7E288798" w14:textId="6160E368" w:rsidR="00932A9C" w:rsidRPr="00932A9C" w:rsidRDefault="00932A9C" w:rsidP="00932A9C">
      <w:pPr>
        <w:pStyle w:val="Abstract"/>
        <w:rPr>
          <w:lang w:val="en-US"/>
        </w:rPr>
      </w:pPr>
      <w:r w:rsidRPr="00932A9C">
        <w:rPr>
          <w:b/>
          <w:bCs/>
          <w:lang w:val="en-US"/>
        </w:rPr>
        <w:t>Abstract:</w:t>
      </w:r>
      <w:r w:rsidRPr="00932A9C">
        <w:rPr>
          <w:lang w:val="en-US"/>
        </w:rPr>
        <w:t xml:space="preserve"> This is the abstract.</w:t>
      </w:r>
    </w:p>
    <w:p w14:paraId="73E6CB3A" w14:textId="1B9C6A31" w:rsidR="00932A9C" w:rsidRDefault="00932A9C" w:rsidP="00932A9C">
      <w:pPr>
        <w:pStyle w:val="Abstract"/>
      </w:pPr>
      <w:proofErr w:type="spellStart"/>
      <w:r>
        <w:rPr>
          <w:b/>
          <w:bCs/>
        </w:rPr>
        <w:t>Keywords</w:t>
      </w:r>
      <w:proofErr w:type="spellEnd"/>
      <w:r w:rsidRPr="00932A9C">
        <w:rPr>
          <w:b/>
          <w:bCs/>
        </w:rPr>
        <w:t xml:space="preserve">: </w:t>
      </w:r>
      <w:proofErr w:type="spellStart"/>
      <w:r w:rsidRPr="00932A9C">
        <w:t>Keyword</w:t>
      </w:r>
      <w:proofErr w:type="spellEnd"/>
      <w:r>
        <w:t xml:space="preserve"> 1; </w:t>
      </w:r>
      <w:proofErr w:type="spellStart"/>
      <w:r w:rsidRPr="00932A9C">
        <w:t>Keyword</w:t>
      </w:r>
      <w:proofErr w:type="spellEnd"/>
      <w:r>
        <w:t xml:space="preserve"> 2; </w:t>
      </w:r>
      <w:proofErr w:type="spellStart"/>
      <w:r w:rsidRPr="00932A9C">
        <w:t>Keyword</w:t>
      </w:r>
      <w:proofErr w:type="spellEnd"/>
      <w:r>
        <w:t xml:space="preserve"> 3.</w:t>
      </w:r>
    </w:p>
    <w:p w14:paraId="7124BB24" w14:textId="3DC00EE6" w:rsidR="004B5D76" w:rsidRPr="00932A9C" w:rsidRDefault="004572BF" w:rsidP="00932A9C">
      <w:pPr>
        <w:pStyle w:val="Ttulo1"/>
      </w:pPr>
      <w:r w:rsidRPr="00932A9C">
        <w:t>Título nivel 1</w:t>
      </w:r>
    </w:p>
    <w:p w14:paraId="292C5A47" w14:textId="73413CBD" w:rsidR="004B5D76" w:rsidRPr="004B5D76" w:rsidRDefault="004572BF" w:rsidP="002143CE">
      <w:pPr>
        <w:pStyle w:val="FirstParagraph"/>
      </w:pPr>
      <w:bookmarkStart w:id="0" w:name="_Hlk81405107"/>
      <w:r>
        <w:t xml:space="preserve">Primer </w:t>
      </w:r>
      <w:r w:rsidRPr="003C0670">
        <w:t>párrafo</w:t>
      </w:r>
      <w:r>
        <w:t>. Primer párrafo. Primer párrafo. Primer párrafo. Primer párrafo. Primer párrafo. Primer párrafo.</w:t>
      </w:r>
      <w:r w:rsidRPr="004B5D76">
        <w:rPr>
          <w:rStyle w:val="Refdenotaalpie"/>
        </w:rPr>
        <w:footnoteReference w:id="1"/>
      </w:r>
      <w:r>
        <w:t xml:space="preserve"> Primer párrafo. Primer párrafo. Primer párrafo. Primer párrafo. Primer párrafo. Primer párrafo. Primer párrafo. Primer párrafo. Primer párrafo </w:t>
      </w:r>
      <w:r w:rsidR="004B5D76" w:rsidRPr="004B5D76">
        <w:t>(</w:t>
      </w:r>
      <w:proofErr w:type="spellStart"/>
      <w:r w:rsidR="004B5D76" w:rsidRPr="004B5D76">
        <w:t>Krüger</w:t>
      </w:r>
      <w:proofErr w:type="spellEnd"/>
      <w:r w:rsidR="004B5D76" w:rsidRPr="004B5D76">
        <w:t xml:space="preserve"> 2016; Rivas, Vera, y </w:t>
      </w:r>
      <w:proofErr w:type="spellStart"/>
      <w:r w:rsidR="004B5D76" w:rsidRPr="004B5D76">
        <w:t>Bezem</w:t>
      </w:r>
      <w:proofErr w:type="spellEnd"/>
      <w:r w:rsidR="004B5D76" w:rsidRPr="004B5D76">
        <w:t xml:space="preserve"> 2010).</w:t>
      </w:r>
      <w:bookmarkEnd w:id="0"/>
      <w:r w:rsidR="004B5D76" w:rsidRPr="004B5D76">
        <w:t xml:space="preserve"> </w:t>
      </w:r>
    </w:p>
    <w:p w14:paraId="2590158F" w14:textId="5550C468" w:rsidR="004B5D76" w:rsidRPr="003C0670" w:rsidRDefault="004572BF" w:rsidP="002143CE">
      <w:pPr>
        <w:pStyle w:val="Textoindependiente"/>
      </w:pPr>
      <w:r w:rsidRPr="002143CE">
        <w:rPr>
          <w:lang w:val="pt-BR"/>
        </w:rPr>
        <w:t xml:space="preserve">Párrafo normal. Párrafo normal. </w:t>
      </w:r>
      <w:r w:rsidRPr="005C0344">
        <w:rPr>
          <w:lang w:val="pt-BR"/>
        </w:rPr>
        <w:t xml:space="preserve">Párrafo normal. Párrafo normal. Párrafo normal. Párrafo normal. Párrafo normal. Párrafo normal. Párrafo normal. Párrafo normal. </w:t>
      </w:r>
      <w:r w:rsidRPr="002143CE">
        <w:rPr>
          <w:lang w:val="pt-BR"/>
        </w:rPr>
        <w:t xml:space="preserve">Párrafo normal. </w:t>
      </w:r>
      <w:r w:rsidRPr="003C0670">
        <w:t>Párrafo normal. Párrafo normal. Párrafo normal</w:t>
      </w:r>
      <w:r w:rsidR="004B5D76" w:rsidRPr="003C0670">
        <w:t>.</w:t>
      </w:r>
    </w:p>
    <w:p w14:paraId="2397D888" w14:textId="0D77D2AA" w:rsidR="004B5D76" w:rsidRPr="004B5D76" w:rsidRDefault="004572BF" w:rsidP="003C0670">
      <w:pPr>
        <w:pStyle w:val="Ttulo2"/>
      </w:pPr>
      <w:r w:rsidRPr="00AA4899">
        <w:t>Título</w:t>
      </w:r>
      <w:r>
        <w:t xml:space="preserve"> </w:t>
      </w:r>
      <w:r w:rsidRPr="003C0670">
        <w:t>Nivel</w:t>
      </w:r>
      <w:r>
        <w:t xml:space="preserve"> 2</w:t>
      </w:r>
    </w:p>
    <w:p w14:paraId="135A9B1F" w14:textId="36A22B4C" w:rsidR="004B5D76" w:rsidRPr="003C0670" w:rsidRDefault="004572BF" w:rsidP="003C0670">
      <w:pPr>
        <w:pStyle w:val="FirstParagraph"/>
      </w:pPr>
      <w:r w:rsidRPr="003C0670">
        <w:t>Primer párrafo. Primer párrafo. Primer párrafo. Primer párrafo. Primer párrafo. Primer párrafo. Primer párrafo.</w:t>
      </w:r>
      <w:r w:rsidRPr="003C0670">
        <w:rPr>
          <w:rStyle w:val="Refdenotaalpie"/>
          <w:vertAlign w:val="baseline"/>
        </w:rPr>
        <w:t xml:space="preserve"> </w:t>
      </w:r>
      <w:r w:rsidRPr="003C0670">
        <w:rPr>
          <w:rStyle w:val="Refdenotaalpie"/>
          <w:vertAlign w:val="baseline"/>
        </w:rPr>
        <w:footnoteReference w:id="2"/>
      </w:r>
      <w:r w:rsidRPr="003C0670">
        <w:t xml:space="preserve"> Primer párrafo. Primer párrafo. Primer párrafo. Primer párrafo. Primer párrafo. Primer párrafo. Primer párrafo. Primer párrafo. Primer párrafo (</w:t>
      </w:r>
      <w:proofErr w:type="spellStart"/>
      <w:r w:rsidRPr="003C0670">
        <w:t>Krüger</w:t>
      </w:r>
      <w:proofErr w:type="spellEnd"/>
      <w:r w:rsidRPr="003C0670">
        <w:t xml:space="preserve"> 2016; Rivas, Vera, y </w:t>
      </w:r>
      <w:proofErr w:type="spellStart"/>
      <w:r w:rsidRPr="003C0670">
        <w:t>Bezem</w:t>
      </w:r>
      <w:proofErr w:type="spellEnd"/>
      <w:r w:rsidRPr="003C0670">
        <w:t xml:space="preserve"> 2010).</w:t>
      </w:r>
    </w:p>
    <w:p w14:paraId="78FE7F13" w14:textId="770EA441" w:rsidR="00E94D4D" w:rsidRPr="00932A9C" w:rsidRDefault="004B5D76" w:rsidP="00932A9C">
      <w:pPr>
        <w:pStyle w:val="Ttulo3"/>
      </w:pPr>
      <w:r w:rsidRPr="00932A9C">
        <w:lastRenderedPageBreak/>
        <w:t>Referencias bibliográficas</w:t>
      </w:r>
    </w:p>
    <w:p w14:paraId="74660A21" w14:textId="77777777" w:rsidR="00415A52" w:rsidRPr="00235BEC" w:rsidRDefault="000B53E4" w:rsidP="003C0670">
      <w:pPr>
        <w:pStyle w:val="Bibliografa"/>
      </w:pPr>
      <w:r w:rsidRPr="00235BEC">
        <w:t xml:space="preserve">R Core </w:t>
      </w:r>
      <w:proofErr w:type="spellStart"/>
      <w:r w:rsidRPr="00235BEC">
        <w:t>Team</w:t>
      </w:r>
      <w:proofErr w:type="spellEnd"/>
      <w:r w:rsidRPr="00235BEC">
        <w:t xml:space="preserve">. </w:t>
      </w:r>
      <w:r w:rsidRPr="00F7520E">
        <w:rPr>
          <w:lang w:val="en-US"/>
        </w:rPr>
        <w:t xml:space="preserve">(2017). R: </w:t>
      </w:r>
      <w:r w:rsidRPr="00F7520E">
        <w:rPr>
          <w:i/>
          <w:iCs/>
          <w:lang w:val="en-US"/>
        </w:rPr>
        <w:t>A Language and Environment for Statistical Computing.</w:t>
      </w:r>
      <w:r w:rsidRPr="00F7520E">
        <w:rPr>
          <w:lang w:val="en-US"/>
        </w:rPr>
        <w:t xml:space="preserve"> </w:t>
      </w:r>
      <w:proofErr w:type="spellStart"/>
      <w:r w:rsidRPr="00235BEC">
        <w:t>Vienna</w:t>
      </w:r>
      <w:proofErr w:type="spellEnd"/>
      <w:r w:rsidRPr="00235BEC">
        <w:t xml:space="preserve">, Austria: R </w:t>
      </w:r>
      <w:proofErr w:type="spellStart"/>
      <w:r w:rsidRPr="00235BEC">
        <w:t>Foundation</w:t>
      </w:r>
      <w:proofErr w:type="spellEnd"/>
      <w:r w:rsidRPr="00235BEC">
        <w:t xml:space="preserve"> </w:t>
      </w:r>
      <w:proofErr w:type="spellStart"/>
      <w:r w:rsidRPr="00235BEC">
        <w:t>for</w:t>
      </w:r>
      <w:proofErr w:type="spellEnd"/>
      <w:r w:rsidRPr="00235BEC">
        <w:t xml:space="preserve"> </w:t>
      </w:r>
      <w:proofErr w:type="spellStart"/>
      <w:r w:rsidRPr="00235BEC">
        <w:t>Statistical</w:t>
      </w:r>
      <w:proofErr w:type="spellEnd"/>
      <w:r w:rsidRPr="00235BEC">
        <w:t xml:space="preserve"> Computing.</w:t>
      </w:r>
    </w:p>
    <w:sectPr w:rsidR="00415A52" w:rsidRPr="00235BE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8756EE" w14:textId="77777777" w:rsidR="000F2EAE" w:rsidRDefault="000F2EAE" w:rsidP="003C0670">
      <w:r>
        <w:separator/>
      </w:r>
    </w:p>
  </w:endnote>
  <w:endnote w:type="continuationSeparator" w:id="0">
    <w:p w14:paraId="2387CC68" w14:textId="77777777" w:rsidR="000F2EAE" w:rsidRDefault="000F2EAE" w:rsidP="003C06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31A6A" w14:textId="77777777" w:rsidR="00ED693F" w:rsidRDefault="00ED693F" w:rsidP="003C0670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7971862"/>
      <w:docPartObj>
        <w:docPartGallery w:val="Page Numbers (Bottom of Page)"/>
        <w:docPartUnique/>
      </w:docPartObj>
    </w:sdtPr>
    <w:sdtEndPr/>
    <w:sdtContent>
      <w:p w14:paraId="33097561" w14:textId="5D6BA5F8" w:rsidR="00ED693F" w:rsidRDefault="00ED693F" w:rsidP="003C0670">
        <w:pPr>
          <w:pStyle w:val="Piedepgina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768D7C86" w14:textId="77777777" w:rsidR="00ED693F" w:rsidRDefault="00ED693F" w:rsidP="003C0670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3F55F" w14:textId="77777777" w:rsidR="00ED693F" w:rsidRDefault="00ED693F" w:rsidP="003C067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97FDAF" w14:textId="77777777" w:rsidR="000F2EAE" w:rsidRDefault="000F2EAE" w:rsidP="003C0670">
      <w:r>
        <w:separator/>
      </w:r>
    </w:p>
  </w:footnote>
  <w:footnote w:type="continuationSeparator" w:id="0">
    <w:p w14:paraId="796DC0A3" w14:textId="77777777" w:rsidR="000F2EAE" w:rsidRDefault="000F2EAE" w:rsidP="003C0670">
      <w:r>
        <w:continuationSeparator/>
      </w:r>
    </w:p>
  </w:footnote>
  <w:footnote w:id="1">
    <w:p w14:paraId="51404644" w14:textId="77777777" w:rsidR="004572BF" w:rsidRPr="003C0670" w:rsidRDefault="004572BF" w:rsidP="003C0670">
      <w:pPr>
        <w:pStyle w:val="Textonotapie"/>
      </w:pPr>
      <w:r w:rsidRPr="003C0670">
        <w:rPr>
          <w:rStyle w:val="Refdenotaalpie"/>
        </w:rPr>
        <w:footnoteRef/>
      </w:r>
      <w:r w:rsidRPr="003C0670">
        <w:t xml:space="preserve"> Esto es una nota al pie</w:t>
      </w:r>
    </w:p>
  </w:footnote>
  <w:footnote w:id="2">
    <w:p w14:paraId="0663D7CF" w14:textId="77777777" w:rsidR="004572BF" w:rsidRPr="003C0670" w:rsidRDefault="004572BF" w:rsidP="003C0670">
      <w:pPr>
        <w:pStyle w:val="Textonotapie"/>
      </w:pPr>
      <w:r w:rsidRPr="003C0670">
        <w:rPr>
          <w:rStyle w:val="Refdenotaalpie"/>
        </w:rPr>
        <w:footnoteRef/>
      </w:r>
      <w:r w:rsidRPr="003C0670">
        <w:t xml:space="preserve"> Esto es una nota al pi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182FA" w14:textId="77777777" w:rsidR="00ED693F" w:rsidRDefault="00ED693F" w:rsidP="003C0670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205BD1" w14:textId="77777777" w:rsidR="00ED693F" w:rsidRDefault="00ED693F" w:rsidP="003C0670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01BB8F" w14:textId="77777777" w:rsidR="00ED693F" w:rsidRDefault="00ED693F" w:rsidP="003C0670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DC0DBF3"/>
    <w:multiLevelType w:val="multilevel"/>
    <w:tmpl w:val="A84613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C12EA0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1D"/>
    <w:multiLevelType w:val="multilevel"/>
    <w:tmpl w:val="1A5A356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FFFFFF7C"/>
    <w:multiLevelType w:val="singleLevel"/>
    <w:tmpl w:val="F9AE31B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D2DCDE1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283E3D5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9D38E6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E74A89E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3D32244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95E84EB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25327A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2194AF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01A680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0C2476D5"/>
    <w:multiLevelType w:val="multilevel"/>
    <w:tmpl w:val="C2B40DEE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666E45B2"/>
    <w:multiLevelType w:val="multilevel"/>
    <w:tmpl w:val="B1F82B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  <w:num w:numId="14">
    <w:abstractNumId w:val="13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4A49"/>
    <w:rsid w:val="00035B10"/>
    <w:rsid w:val="00047788"/>
    <w:rsid w:val="00052E2E"/>
    <w:rsid w:val="000A4F4C"/>
    <w:rsid w:val="000B4B16"/>
    <w:rsid w:val="000B53E4"/>
    <w:rsid w:val="000F2EAE"/>
    <w:rsid w:val="001E46D2"/>
    <w:rsid w:val="001F5D70"/>
    <w:rsid w:val="002143CE"/>
    <w:rsid w:val="00235BEC"/>
    <w:rsid w:val="00256F1A"/>
    <w:rsid w:val="00275600"/>
    <w:rsid w:val="002863B5"/>
    <w:rsid w:val="002F0233"/>
    <w:rsid w:val="00327FC2"/>
    <w:rsid w:val="003C0670"/>
    <w:rsid w:val="003D5993"/>
    <w:rsid w:val="00415A52"/>
    <w:rsid w:val="0045585C"/>
    <w:rsid w:val="004572BF"/>
    <w:rsid w:val="004B5D76"/>
    <w:rsid w:val="004E29B3"/>
    <w:rsid w:val="00504D12"/>
    <w:rsid w:val="00590D07"/>
    <w:rsid w:val="005B51D7"/>
    <w:rsid w:val="005C0344"/>
    <w:rsid w:val="005D4EC3"/>
    <w:rsid w:val="006D0174"/>
    <w:rsid w:val="00784D58"/>
    <w:rsid w:val="007E1444"/>
    <w:rsid w:val="00860FEA"/>
    <w:rsid w:val="00893ECB"/>
    <w:rsid w:val="008D6863"/>
    <w:rsid w:val="00932A9C"/>
    <w:rsid w:val="00973794"/>
    <w:rsid w:val="009F6698"/>
    <w:rsid w:val="00AA0818"/>
    <w:rsid w:val="00AA4899"/>
    <w:rsid w:val="00B86B75"/>
    <w:rsid w:val="00BC48D5"/>
    <w:rsid w:val="00BD029B"/>
    <w:rsid w:val="00BD3B18"/>
    <w:rsid w:val="00C32EB8"/>
    <w:rsid w:val="00C36279"/>
    <w:rsid w:val="00C563E4"/>
    <w:rsid w:val="00CB1928"/>
    <w:rsid w:val="00D76E86"/>
    <w:rsid w:val="00E315A3"/>
    <w:rsid w:val="00E45D3E"/>
    <w:rsid w:val="00E530DC"/>
    <w:rsid w:val="00E73860"/>
    <w:rsid w:val="00E94D4D"/>
    <w:rsid w:val="00ED693F"/>
    <w:rsid w:val="00EF5E0D"/>
    <w:rsid w:val="00F30222"/>
    <w:rsid w:val="00F7520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5BFAF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5C0344"/>
    <w:pPr>
      <w:spacing w:after="120" w:line="360" w:lineRule="auto"/>
      <w:jc w:val="both"/>
    </w:pPr>
    <w:rPr>
      <w:rFonts w:ascii="Arial" w:hAnsi="Arial" w:cs="Times New Roman"/>
      <w:sz w:val="20"/>
      <w:lang w:val="es-AR"/>
    </w:rPr>
  </w:style>
  <w:style w:type="paragraph" w:styleId="Ttulo1">
    <w:name w:val="heading 1"/>
    <w:basedOn w:val="Normal"/>
    <w:next w:val="Textoindependiente"/>
    <w:uiPriority w:val="9"/>
    <w:qFormat/>
    <w:rsid w:val="005C0344"/>
    <w:pPr>
      <w:keepNext/>
      <w:keepLines/>
      <w:numPr>
        <w:numId w:val="14"/>
      </w:numPr>
      <w:spacing w:before="360"/>
      <w:ind w:left="431" w:hanging="431"/>
      <w:jc w:val="left"/>
      <w:outlineLvl w:val="0"/>
    </w:pPr>
    <w:rPr>
      <w:rFonts w:eastAsiaTheme="majorEastAsia"/>
      <w:b/>
      <w:caps/>
      <w:color w:val="000000" w:themeColor="text1"/>
      <w:sz w:val="28"/>
      <w:szCs w:val="36"/>
    </w:rPr>
  </w:style>
  <w:style w:type="paragraph" w:styleId="Ttulo2">
    <w:name w:val="heading 2"/>
    <w:basedOn w:val="Normal"/>
    <w:next w:val="Textoindependiente"/>
    <w:uiPriority w:val="9"/>
    <w:unhideWhenUsed/>
    <w:qFormat/>
    <w:rsid w:val="005C0344"/>
    <w:pPr>
      <w:keepNext/>
      <w:keepLines/>
      <w:numPr>
        <w:ilvl w:val="1"/>
        <w:numId w:val="14"/>
      </w:numPr>
      <w:spacing w:before="240"/>
      <w:ind w:left="425" w:hanging="425"/>
      <w:jc w:val="left"/>
      <w:outlineLvl w:val="1"/>
    </w:pPr>
    <w:rPr>
      <w:rFonts w:eastAsiaTheme="majorEastAsia" w:cstheme="majorBidi"/>
      <w:b/>
      <w:bCs/>
      <w:color w:val="000000" w:themeColor="text1"/>
      <w:sz w:val="28"/>
      <w:szCs w:val="36"/>
    </w:rPr>
  </w:style>
  <w:style w:type="paragraph" w:styleId="Ttulo3">
    <w:name w:val="heading 3"/>
    <w:basedOn w:val="Ttulo6"/>
    <w:next w:val="Textoindependiente"/>
    <w:uiPriority w:val="9"/>
    <w:unhideWhenUsed/>
    <w:qFormat/>
    <w:rsid w:val="00932A9C"/>
    <w:pPr>
      <w:outlineLvl w:val="2"/>
    </w:pPr>
    <w:rPr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AA4899"/>
    <w:pPr>
      <w:keepNext/>
      <w:keepLines/>
      <w:spacing w:after="0"/>
      <w:ind w:right="855"/>
      <w:contextualSpacing/>
      <w:outlineLvl w:val="3"/>
    </w:pPr>
    <w:rPr>
      <w:rFonts w:eastAsiaTheme="majorEastAsia" w:cstheme="majorBidi"/>
      <w:bCs/>
      <w:color w:val="000000" w:themeColor="text1"/>
    </w:rPr>
  </w:style>
  <w:style w:type="paragraph" w:styleId="Ttulo5">
    <w:name w:val="heading 5"/>
    <w:basedOn w:val="Normal"/>
    <w:next w:val="Textoindependiente"/>
    <w:uiPriority w:val="9"/>
    <w:unhideWhenUsed/>
    <w:qFormat/>
    <w:rsid w:val="006D0174"/>
    <w:pPr>
      <w:keepNext/>
      <w:keepLines/>
      <w:numPr>
        <w:ilvl w:val="4"/>
        <w:numId w:val="14"/>
      </w:numPr>
      <w:spacing w:after="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Ttulo6">
    <w:name w:val="heading 6"/>
    <w:basedOn w:val="Normal"/>
    <w:next w:val="Textoindependiente"/>
    <w:uiPriority w:val="9"/>
    <w:unhideWhenUsed/>
    <w:qFormat/>
    <w:rsid w:val="004B5D76"/>
    <w:pPr>
      <w:keepNext/>
      <w:keepLines/>
      <w:pageBreakBefore/>
      <w:spacing w:after="0"/>
      <w:jc w:val="left"/>
      <w:outlineLvl w:val="5"/>
    </w:pPr>
    <w:rPr>
      <w:rFonts w:eastAsiaTheme="majorEastAsia" w:cstheme="majorBidi"/>
      <w:b/>
      <w:bCs/>
      <w:color w:val="000000" w:themeColor="text1"/>
    </w:rPr>
  </w:style>
  <w:style w:type="paragraph" w:styleId="Ttulo7">
    <w:name w:val="heading 7"/>
    <w:basedOn w:val="Normal"/>
    <w:next w:val="Normal"/>
    <w:link w:val="Ttulo7Car"/>
    <w:rsid w:val="004B5D76"/>
    <w:pPr>
      <w:keepNext/>
      <w:keepLines/>
      <w:numPr>
        <w:ilvl w:val="6"/>
        <w:numId w:val="1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semiHidden/>
    <w:unhideWhenUsed/>
    <w:rsid w:val="004B5D76"/>
    <w:pPr>
      <w:keepNext/>
      <w:keepLines/>
      <w:numPr>
        <w:ilvl w:val="7"/>
        <w:numId w:val="1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rsid w:val="004B5D76"/>
    <w:pPr>
      <w:keepNext/>
      <w:keepLines/>
      <w:numPr>
        <w:ilvl w:val="8"/>
        <w:numId w:val="1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2143CE"/>
    <w:pPr>
      <w:spacing w:after="0"/>
    </w:pPr>
    <w:rPr>
      <w:color w:val="000000" w:themeColor="text1"/>
    </w:rPr>
  </w:style>
  <w:style w:type="paragraph" w:customStyle="1" w:styleId="FirstParagraph">
    <w:name w:val="First Paragraph"/>
    <w:basedOn w:val="Textoindependiente"/>
    <w:next w:val="Textoindependiente"/>
    <w:qFormat/>
    <w:rsid w:val="005C0344"/>
    <w:pPr>
      <w:spacing w:after="120"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932A9C"/>
    <w:pPr>
      <w:keepNext/>
      <w:keepLines/>
      <w:spacing w:after="360" w:line="240" w:lineRule="auto"/>
      <w:jc w:val="center"/>
    </w:pPr>
    <w:rPr>
      <w:rFonts w:eastAsiaTheme="majorEastAsia"/>
      <w:b/>
      <w:bCs/>
      <w:sz w:val="40"/>
      <w:szCs w:val="40"/>
    </w:rPr>
  </w:style>
  <w:style w:type="paragraph" w:styleId="Subttulo">
    <w:name w:val="Subtitle"/>
    <w:basedOn w:val="Ttulo"/>
    <w:next w:val="Textoindependiente"/>
    <w:qFormat/>
    <w:rsid w:val="00932A9C"/>
    <w:pPr>
      <w:spacing w:after="480"/>
    </w:pPr>
    <w:rPr>
      <w:sz w:val="32"/>
      <w:szCs w:val="32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932A9C"/>
    <w:pPr>
      <w:keepNext/>
      <w:keepLines/>
      <w:spacing w:after="0"/>
      <w:ind w:left="567" w:right="855"/>
    </w:pPr>
  </w:style>
  <w:style w:type="paragraph" w:styleId="Bibliografa">
    <w:name w:val="Bibliography"/>
    <w:basedOn w:val="Normal"/>
    <w:qFormat/>
    <w:rsid w:val="00235BEC"/>
    <w:pPr>
      <w:spacing w:after="0" w:line="276" w:lineRule="auto"/>
      <w:ind w:left="720" w:hanging="720"/>
    </w:pPr>
    <w:rPr>
      <w:color w:val="000000" w:themeColor="text1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  <w:rsid w:val="003C0670"/>
    <w:pPr>
      <w:spacing w:after="0" w:line="240" w:lineRule="auto"/>
    </w:pPr>
    <w:rPr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2143CE"/>
    <w:rPr>
      <w:rFonts w:ascii="Arial" w:hAnsi="Arial" w:cs="Times New Roman"/>
      <w:color w:val="000000" w:themeColor="text1"/>
      <w:sz w:val="20"/>
      <w:lang w:val="es-AR"/>
    </w:rPr>
  </w:style>
  <w:style w:type="character" w:customStyle="1" w:styleId="SectionNumber">
    <w:name w:val="Section Number"/>
    <w:basedOn w:val="DescripcinCar"/>
    <w:rsid w:val="004B5D76"/>
  </w:style>
  <w:style w:type="character" w:customStyle="1" w:styleId="Ttulo7Car">
    <w:name w:val="Título 7 Car"/>
    <w:basedOn w:val="Fuentedeprrafopredeter"/>
    <w:link w:val="Ttulo7"/>
    <w:rsid w:val="004B5D76"/>
    <w:rPr>
      <w:rFonts w:asciiTheme="majorHAnsi" w:eastAsiaTheme="majorEastAsia" w:hAnsiTheme="majorHAnsi" w:cstheme="majorBidi"/>
      <w:i/>
      <w:iCs/>
      <w:color w:val="243F60" w:themeColor="accent1" w:themeShade="7F"/>
      <w:lang w:val="es-AR"/>
    </w:rPr>
  </w:style>
  <w:style w:type="character" w:customStyle="1" w:styleId="Ttulo8Car">
    <w:name w:val="Título 8 Car"/>
    <w:basedOn w:val="Fuentedeprrafopredeter"/>
    <w:link w:val="Ttulo8"/>
    <w:semiHidden/>
    <w:rsid w:val="004B5D76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s-AR"/>
    </w:rPr>
  </w:style>
  <w:style w:type="character" w:customStyle="1" w:styleId="Ttulo9Car">
    <w:name w:val="Título 9 Car"/>
    <w:basedOn w:val="Fuentedeprrafopredeter"/>
    <w:link w:val="Ttulo9"/>
    <w:rsid w:val="004B5D7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s-AR"/>
    </w:rPr>
  </w:style>
  <w:style w:type="paragraph" w:styleId="Encabezado">
    <w:name w:val="header"/>
    <w:basedOn w:val="Normal"/>
    <w:link w:val="EncabezadoCar"/>
    <w:unhideWhenUsed/>
    <w:rsid w:val="00ED693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ED693F"/>
    <w:rPr>
      <w:rFonts w:ascii="Times New Roman" w:hAnsi="Times New Roman" w:cs="Times New Roman"/>
      <w:lang w:val="es-AR"/>
    </w:rPr>
  </w:style>
  <w:style w:type="paragraph" w:styleId="Piedepgina">
    <w:name w:val="footer"/>
    <w:basedOn w:val="Normal"/>
    <w:link w:val="PiedepginaCar"/>
    <w:uiPriority w:val="99"/>
    <w:unhideWhenUsed/>
    <w:rsid w:val="00ED693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D693F"/>
    <w:rPr>
      <w:rFonts w:ascii="Times New Roman" w:hAnsi="Times New Roman" w:cs="Times New Roman"/>
      <w:lang w:val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5191B3-A08F-439B-8A2D-DB2F5E5C06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2</Pages>
  <Words>175</Words>
  <Characters>105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Jessop</dc:creator>
  <cp:lastModifiedBy>QUID16</cp:lastModifiedBy>
  <cp:revision>28</cp:revision>
  <dcterms:created xsi:type="dcterms:W3CDTF">2017-12-31T11:40:00Z</dcterms:created>
  <dcterms:modified xsi:type="dcterms:W3CDTF">2024-10-28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7th edition (author-date)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ieee</vt:lpwstr>
  </property>
  <property fmtid="{D5CDD505-2E9C-101B-9397-08002B2CF9AE}" pid="11" name="Mendeley Recent Style Name 4_1">
    <vt:lpwstr>IEEE</vt:lpwstr>
  </property>
  <property fmtid="{D5CDD505-2E9C-101B-9397-08002B2CF9AE}" pid="12" name="Mendeley Recent Style Id 5_1">
    <vt:lpwstr>http://www.zotero.org/styles/modern-humanities-research-association</vt:lpwstr>
  </property>
  <property fmtid="{D5CDD505-2E9C-101B-9397-08002B2CF9AE}" pid="13" name="Mendeley Recent Style Name 5_1">
    <vt:lpwstr>Modern Humanities Research Association 3rd edition (note with bibliography)</vt:lpwstr>
  </property>
  <property fmtid="{D5CDD505-2E9C-101B-9397-08002B2CF9AE}" pid="14" name="Mendeley Recent Style Id 6_1">
    <vt:lpwstr>http://www.zotero.org/styles/modern-language-association</vt:lpwstr>
  </property>
  <property fmtid="{D5CDD505-2E9C-101B-9397-08002B2CF9AE}" pid="15" name="Mendeley Recent Style Name 6_1">
    <vt:lpwstr>Modern Language Association 8th edition</vt:lpwstr>
  </property>
  <property fmtid="{D5CDD505-2E9C-101B-9397-08002B2CF9AE}" pid="16" name="Mendeley Recent Style Id 7_1">
    <vt:lpwstr>http://www.zotero.org/styles/nature</vt:lpwstr>
  </property>
  <property fmtid="{D5CDD505-2E9C-101B-9397-08002B2CF9AE}" pid="17" name="Mendeley Recent Style Name 7_1">
    <vt:lpwstr>Nature</vt:lpwstr>
  </property>
  <property fmtid="{D5CDD505-2E9C-101B-9397-08002B2CF9AE}" pid="18" name="Mendeley Recent Style Id 8_1">
    <vt:lpwstr>https://csl.mendeley.com/styles/530098631/enter-unique-style-id-here</vt:lpwstr>
  </property>
  <property fmtid="{D5CDD505-2E9C-101B-9397-08002B2CF9AE}" pid="19" name="Mendeley Recent Style Name 8_1">
    <vt:lpwstr>RMarkdown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</Properties>
</file>